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041272">
        <w:rPr>
          <w:rStyle w:val="-"/>
          <w:rFonts w:ascii="Calibri" w:hAnsi="Calibri" w:cs="Calibri"/>
          <w:lang w:val="pt-PT"/>
        </w:rPr>
        <w:fldChar w:fldCharType="begin"/>
      </w:r>
      <w:r w:rsidR="00041272">
        <w:rPr>
          <w:rStyle w:val="-"/>
          <w:rFonts w:ascii="Calibri" w:hAnsi="Calibri" w:cs="Calibri"/>
          <w:lang w:val="pt-PT"/>
        </w:rPr>
        <w:instrText xml:space="preserve"> HYPERLINK "mailto:press@auth.gr" </w:instrText>
      </w:r>
      <w:r w:rsidR="00041272">
        <w:rPr>
          <w:rStyle w:val="-"/>
          <w:rFonts w:ascii="Calibri" w:hAnsi="Calibri" w:cs="Calibri"/>
          <w:lang w:val="pt-PT"/>
        </w:rPr>
      </w:r>
      <w:r w:rsidR="00041272">
        <w:rPr>
          <w:rStyle w:val="-"/>
          <w:rFonts w:ascii="Calibri" w:hAnsi="Calibri" w:cs="Calibri"/>
          <w:lang w:val="pt-PT"/>
        </w:rPr>
        <w:fldChar w:fldCharType="separate"/>
      </w:r>
      <w:r w:rsidR="00BB472A" w:rsidRPr="00BC5323">
        <w:rPr>
          <w:rStyle w:val="-"/>
          <w:rFonts w:ascii="Calibri" w:hAnsi="Calibri" w:cs="Calibri"/>
          <w:lang w:val="pt-PT"/>
        </w:rPr>
        <w:t>press@auth.gr</w:t>
      </w:r>
      <w:r w:rsidR="00041272">
        <w:rPr>
          <w:rStyle w:val="-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0BFDE8CE" w:rsidR="005445B2" w:rsidRPr="00A10923" w:rsidRDefault="00C61F00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C61F00">
        <w:rPr>
          <w:rFonts w:ascii="Calibri" w:hAnsi="Calibri" w:cs="Calibri"/>
          <w:b/>
          <w:sz w:val="28"/>
          <w:szCs w:val="28"/>
        </w:rPr>
        <w:t xml:space="preserve">Η Πρώτη Γυναίκα Χειρουργός Μεταμοσχεύσεων Ήπατος στην Ελλάδα Νέα επιτυχία της Χειρουργικής Κλινικής Μεταμοσχεύσεων του </w:t>
      </w:r>
      <w:r w:rsidR="00AF20D3" w:rsidRPr="00AF20D3">
        <w:rPr>
          <w:rFonts w:ascii="Calibri" w:hAnsi="Calibri" w:cs="Calibri"/>
          <w:b/>
          <w:sz w:val="28"/>
          <w:szCs w:val="28"/>
        </w:rPr>
        <w:t>Αριστοτελείου Πανεπιστημίου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36BAC103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1F422F">
        <w:rPr>
          <w:rFonts w:ascii="Calibri" w:hAnsi="Calibri" w:cs="Calibri"/>
        </w:rPr>
        <w:t>30</w:t>
      </w:r>
      <w:r w:rsidRPr="001E370E">
        <w:rPr>
          <w:rFonts w:ascii="Calibri" w:hAnsi="Calibri" w:cs="Calibri"/>
        </w:rPr>
        <w:t>/</w:t>
      </w:r>
      <w:r w:rsidR="007414F3" w:rsidRPr="001F422F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3887996C" w14:textId="77777777" w:rsidR="001F422F" w:rsidRPr="001F422F" w:rsidRDefault="001F422F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4DA33E4" w14:textId="5B74615E" w:rsidR="00AF20D3" w:rsidRDefault="00AF20D3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</w:t>
      </w:r>
      <w:r w:rsidRPr="001F422F">
        <w:rPr>
          <w:rFonts w:asciiTheme="minorHAnsi" w:hAnsiTheme="minorHAnsi" w:cstheme="minorHAnsi"/>
          <w:iCs/>
          <w:lang w:eastAsia="en-US"/>
        </w:rPr>
        <w:t xml:space="preserve"> πρώτη μεταμόσχευση ήπατος από γυναίκα χειρουργό </w:t>
      </w:r>
      <w:r>
        <w:rPr>
          <w:rFonts w:asciiTheme="minorHAnsi" w:hAnsiTheme="minorHAnsi" w:cstheme="minorHAnsi"/>
          <w:iCs/>
          <w:lang w:eastAsia="en-US"/>
        </w:rPr>
        <w:t>στην Ελλ</w:t>
      </w:r>
      <w:r w:rsidR="00F804F5">
        <w:rPr>
          <w:rFonts w:asciiTheme="minorHAnsi" w:hAnsiTheme="minorHAnsi" w:cstheme="minorHAnsi"/>
          <w:iCs/>
          <w:lang w:eastAsia="en-US"/>
        </w:rPr>
        <w:t>άδα πραγματοποιήθηκε</w:t>
      </w:r>
      <w:r>
        <w:rPr>
          <w:rFonts w:asciiTheme="minorHAnsi" w:hAnsiTheme="minorHAnsi" w:cstheme="minorHAnsi"/>
          <w:iCs/>
          <w:lang w:eastAsia="en-US"/>
        </w:rPr>
        <w:t xml:space="preserve">, στις </w:t>
      </w:r>
      <w:r w:rsidR="004E2425">
        <w:rPr>
          <w:rFonts w:asciiTheme="minorHAnsi" w:hAnsiTheme="minorHAnsi" w:cstheme="minorHAnsi"/>
          <w:iCs/>
          <w:lang w:eastAsia="en-US"/>
        </w:rPr>
        <w:t>17</w:t>
      </w:r>
      <w:r w:rsidR="00EB5ADE" w:rsidRPr="00EB5ADE">
        <w:rPr>
          <w:rFonts w:asciiTheme="minorHAnsi" w:hAnsiTheme="minorHAnsi" w:cstheme="minorHAnsi"/>
          <w:iCs/>
          <w:lang w:eastAsia="en-US"/>
        </w:rPr>
        <w:t xml:space="preserve"> </w:t>
      </w:r>
      <w:r w:rsidR="00EB5ADE">
        <w:rPr>
          <w:rFonts w:asciiTheme="minorHAnsi" w:hAnsiTheme="minorHAnsi" w:cstheme="minorHAnsi"/>
          <w:iCs/>
          <w:lang w:eastAsia="en-US"/>
        </w:rPr>
        <w:t xml:space="preserve">Οκτωβρίου </w:t>
      </w:r>
      <w:r w:rsidR="004E2425">
        <w:rPr>
          <w:rFonts w:asciiTheme="minorHAnsi" w:hAnsiTheme="minorHAnsi" w:cstheme="minorHAnsi"/>
          <w:iCs/>
          <w:lang w:eastAsia="en-US"/>
        </w:rPr>
        <w:t>2025</w:t>
      </w:r>
      <w:r w:rsidR="00EB5ADE">
        <w:rPr>
          <w:rFonts w:asciiTheme="minorHAnsi" w:hAnsiTheme="minorHAnsi" w:cstheme="minorHAnsi"/>
          <w:iCs/>
          <w:lang w:eastAsia="en-US"/>
        </w:rPr>
        <w:t>,</w:t>
      </w:r>
      <w:r w:rsidRPr="00AF20D3">
        <w:t xml:space="preserve"> </w:t>
      </w:r>
      <w:r w:rsidRPr="00AF20D3">
        <w:rPr>
          <w:rFonts w:asciiTheme="minorHAnsi" w:hAnsiTheme="minorHAnsi" w:cstheme="minorHAnsi"/>
          <w:iCs/>
          <w:lang w:eastAsia="en-US"/>
        </w:rPr>
        <w:t>στη Χειρουργική Κλινική Μεταμοσχεύσεων του Αριστοτελείου Πανεπιστημίου</w:t>
      </w:r>
      <w:r w:rsidR="00EB5ADE">
        <w:rPr>
          <w:rFonts w:asciiTheme="minorHAnsi" w:hAnsiTheme="minorHAnsi" w:cstheme="minorHAnsi"/>
          <w:iCs/>
          <w:lang w:eastAsia="en-US"/>
        </w:rPr>
        <w:t>.</w:t>
      </w:r>
    </w:p>
    <w:p w14:paraId="4D1A5EF4" w14:textId="79EB1790" w:rsidR="00AF20D3" w:rsidRDefault="00AF20D3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AF3ED91" w14:textId="3020A376" w:rsidR="004377E2" w:rsidRDefault="004377E2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377E2">
        <w:rPr>
          <w:rFonts w:asciiTheme="minorHAnsi" w:hAnsiTheme="minorHAnsi" w:cstheme="minorHAnsi"/>
          <w:iCs/>
          <w:lang w:eastAsia="en-US"/>
        </w:rPr>
        <w:t xml:space="preserve">Σε έναν τομέα όπου η συμμετοχή των γυναικών υπήρξε ιστορικά περιορισμένη, η νεαρή αλλά έμπειρη χειρουργός </w:t>
      </w:r>
      <w:r>
        <w:rPr>
          <w:rFonts w:asciiTheme="minorHAnsi" w:hAnsiTheme="minorHAnsi" w:cstheme="minorHAnsi"/>
          <w:iCs/>
          <w:lang w:eastAsia="en-US"/>
        </w:rPr>
        <w:t xml:space="preserve">κα </w:t>
      </w:r>
      <w:r w:rsidRPr="004377E2">
        <w:rPr>
          <w:rFonts w:asciiTheme="minorHAnsi" w:hAnsiTheme="minorHAnsi" w:cstheme="minorHAnsi"/>
          <w:iCs/>
          <w:lang w:eastAsia="en-US"/>
        </w:rPr>
        <w:t xml:space="preserve">Κωνσταντίνα Ελένη Καρακάση, πραγματοποίησε με επιτυχία την πρώτη μεταμόσχευση ήπατος από γυναίκα </w:t>
      </w:r>
      <w:r w:rsidR="00EB5ADE">
        <w:rPr>
          <w:rFonts w:asciiTheme="minorHAnsi" w:hAnsiTheme="minorHAnsi" w:cstheme="minorHAnsi"/>
          <w:iCs/>
          <w:lang w:eastAsia="en-US"/>
        </w:rPr>
        <w:t>χειρουργό στην Ελλάδα</w:t>
      </w:r>
      <w:r w:rsidRPr="004377E2">
        <w:rPr>
          <w:rFonts w:asciiTheme="minorHAnsi" w:hAnsiTheme="minorHAnsi" w:cstheme="minorHAnsi"/>
          <w:iCs/>
          <w:lang w:eastAsia="en-US"/>
        </w:rPr>
        <w:t>.</w:t>
      </w:r>
    </w:p>
    <w:p w14:paraId="181F6B08" w14:textId="77777777" w:rsidR="004377E2" w:rsidRDefault="004377E2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91BD659" w14:textId="0FAE2238" w:rsidR="00AF20D3" w:rsidRDefault="00AF20D3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</w:t>
      </w:r>
      <w:r w:rsidRPr="00AF20D3">
        <w:rPr>
          <w:rFonts w:asciiTheme="minorHAnsi" w:hAnsiTheme="minorHAnsi" w:cstheme="minorHAnsi"/>
          <w:iCs/>
          <w:lang w:eastAsia="en-US"/>
        </w:rPr>
        <w:t xml:space="preserve"> επιτυχημένη επέμβαση σε ένα 59χρονο ασθενή, η οποία πραγματοποιήθηκε υπό την καθοδήγηση του Διευθυντή της Κλινικής, Καθηγητή του Τμήματος Ιατρικής κ. Γεωργίου </w:t>
      </w:r>
      <w:proofErr w:type="spellStart"/>
      <w:r w:rsidRPr="00AF20D3">
        <w:rPr>
          <w:rFonts w:asciiTheme="minorHAnsi" w:hAnsiTheme="minorHAnsi" w:cstheme="minorHAnsi"/>
          <w:iCs/>
          <w:lang w:eastAsia="en-US"/>
        </w:rPr>
        <w:t>Τσουλφά</w:t>
      </w:r>
      <w:proofErr w:type="spellEnd"/>
      <w:r w:rsidRPr="00AF20D3">
        <w:rPr>
          <w:rFonts w:asciiTheme="minorHAnsi" w:hAnsiTheme="minorHAnsi" w:cstheme="minorHAnsi"/>
          <w:iCs/>
          <w:lang w:eastAsia="en-US"/>
        </w:rPr>
        <w:t xml:space="preserve">, </w:t>
      </w:r>
      <w:r w:rsidR="004377E2">
        <w:rPr>
          <w:rFonts w:asciiTheme="minorHAnsi" w:hAnsiTheme="minorHAnsi" w:cstheme="minorHAnsi"/>
          <w:iCs/>
          <w:lang w:eastAsia="en-US"/>
        </w:rPr>
        <w:t xml:space="preserve">αποτελεί </w:t>
      </w:r>
      <w:r w:rsidR="004377E2" w:rsidRPr="004377E2">
        <w:rPr>
          <w:rFonts w:asciiTheme="minorHAnsi" w:hAnsiTheme="minorHAnsi" w:cstheme="minorHAnsi"/>
          <w:iCs/>
          <w:lang w:eastAsia="en-US"/>
        </w:rPr>
        <w:t>σημαντικό ορόσημο για την ελληνική ιατρική</w:t>
      </w:r>
      <w:r w:rsidR="004377E2">
        <w:rPr>
          <w:rFonts w:asciiTheme="minorHAnsi" w:hAnsiTheme="minorHAnsi" w:cstheme="minorHAnsi"/>
          <w:iCs/>
          <w:lang w:eastAsia="en-US"/>
        </w:rPr>
        <w:t xml:space="preserve"> και </w:t>
      </w:r>
      <w:r w:rsidRPr="00AF20D3">
        <w:rPr>
          <w:rFonts w:asciiTheme="minorHAnsi" w:hAnsiTheme="minorHAnsi" w:cstheme="minorHAnsi"/>
          <w:iCs/>
          <w:lang w:eastAsia="en-US"/>
        </w:rPr>
        <w:t>επιβεβαιώνει την υψηλή επιστημονική κατάρτιση του γυναικείου ιατρικού δυναμικού, αλλά και την έμφαση που δίνει το Αριστοτέλειο στην αποτελεσματική εκπαίδευση των νέων επιστημόνων.</w:t>
      </w:r>
    </w:p>
    <w:p w14:paraId="103A99A8" w14:textId="77777777" w:rsidR="00AF20D3" w:rsidRDefault="00AF20D3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5B9F475" w14:textId="6348B6DF" w:rsidR="001F422F" w:rsidRPr="001F422F" w:rsidRDefault="001F422F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1F422F">
        <w:rPr>
          <w:rFonts w:asciiTheme="minorHAnsi" w:hAnsiTheme="minorHAnsi" w:cstheme="minorHAnsi"/>
          <w:iCs/>
          <w:lang w:eastAsia="en-US"/>
        </w:rPr>
        <w:t>Γεννημένη και μεγαλωμένη στην Κωνσταντινούπολη, η κ</w:t>
      </w:r>
      <w:r w:rsidR="00A556AB">
        <w:rPr>
          <w:rFonts w:asciiTheme="minorHAnsi" w:hAnsiTheme="minorHAnsi" w:cstheme="minorHAnsi"/>
          <w:iCs/>
          <w:lang w:eastAsia="en-US"/>
        </w:rPr>
        <w:t>α</w:t>
      </w:r>
      <w:r w:rsidRPr="001F422F">
        <w:rPr>
          <w:rFonts w:asciiTheme="minorHAnsi" w:hAnsiTheme="minorHAnsi" w:cstheme="minorHAnsi"/>
          <w:iCs/>
          <w:lang w:eastAsia="en-US"/>
        </w:rPr>
        <w:t xml:space="preserve"> Καρακάση αποφοίτησε</w:t>
      </w:r>
      <w:r w:rsidR="00A556AB">
        <w:rPr>
          <w:rFonts w:asciiTheme="minorHAnsi" w:hAnsiTheme="minorHAnsi" w:cstheme="minorHAnsi"/>
          <w:iCs/>
          <w:lang w:eastAsia="en-US"/>
        </w:rPr>
        <w:t xml:space="preserve"> με Άριστα</w:t>
      </w:r>
      <w:r w:rsidRPr="001F422F">
        <w:rPr>
          <w:rFonts w:asciiTheme="minorHAnsi" w:hAnsiTheme="minorHAnsi" w:cstheme="minorHAnsi"/>
          <w:iCs/>
          <w:lang w:eastAsia="en-US"/>
        </w:rPr>
        <w:t xml:space="preserve"> από το </w:t>
      </w:r>
      <w:proofErr w:type="spellStart"/>
      <w:r w:rsidRPr="001F422F">
        <w:rPr>
          <w:rFonts w:asciiTheme="minorHAnsi" w:hAnsiTheme="minorHAnsi" w:cstheme="minorHAnsi"/>
          <w:iCs/>
          <w:lang w:eastAsia="en-US"/>
        </w:rPr>
        <w:t>Ζωγράφειο</w:t>
      </w:r>
      <w:proofErr w:type="spellEnd"/>
      <w:r w:rsidRPr="001F422F">
        <w:rPr>
          <w:rFonts w:asciiTheme="minorHAnsi" w:hAnsiTheme="minorHAnsi" w:cstheme="minorHAnsi"/>
          <w:iCs/>
          <w:lang w:eastAsia="en-US"/>
        </w:rPr>
        <w:t xml:space="preserve"> και σπούδασε Ιατρική στο Α</w:t>
      </w:r>
      <w:r w:rsidR="00A556AB">
        <w:rPr>
          <w:rFonts w:asciiTheme="minorHAnsi" w:hAnsiTheme="minorHAnsi" w:cstheme="minorHAnsi"/>
          <w:iCs/>
          <w:lang w:eastAsia="en-US"/>
        </w:rPr>
        <w:t>ριστοτέλειο Πανεπιστήμιο</w:t>
      </w:r>
      <w:r w:rsidRPr="001F422F">
        <w:rPr>
          <w:rFonts w:asciiTheme="minorHAnsi" w:hAnsiTheme="minorHAnsi" w:cstheme="minorHAnsi"/>
          <w:iCs/>
          <w:lang w:eastAsia="en-US"/>
        </w:rPr>
        <w:t>, όπου ολοκλήρωσε και την ειδικότητά της. Σήμερα, εργάζεται ως Γενική Χειρουργός στην Κλινική Μεταμοσχεύσεων</w:t>
      </w:r>
      <w:r w:rsidR="00AF20D3">
        <w:rPr>
          <w:rFonts w:asciiTheme="minorHAnsi" w:hAnsiTheme="minorHAnsi" w:cstheme="minorHAnsi"/>
          <w:iCs/>
          <w:lang w:eastAsia="en-US"/>
        </w:rPr>
        <w:t xml:space="preserve"> του Αριστοτελείου Πανεπιστημίου</w:t>
      </w:r>
      <w:r w:rsidRPr="001F422F">
        <w:rPr>
          <w:rFonts w:asciiTheme="minorHAnsi" w:hAnsiTheme="minorHAnsi" w:cstheme="minorHAnsi"/>
          <w:iCs/>
          <w:lang w:eastAsia="en-US"/>
        </w:rPr>
        <w:t>, διαθέτοντας εμπειρία σε μεταμοσχεύσεις ήπατος και νεφρού.</w:t>
      </w:r>
      <w:r w:rsidR="00A556AB">
        <w:rPr>
          <w:rFonts w:asciiTheme="minorHAnsi" w:hAnsiTheme="minorHAnsi" w:cstheme="minorHAnsi"/>
          <w:iCs/>
          <w:lang w:eastAsia="en-US"/>
        </w:rPr>
        <w:t xml:space="preserve"> Παράλληλα, είναι Υποψήφια </w:t>
      </w:r>
      <w:proofErr w:type="spellStart"/>
      <w:r w:rsidR="00A556AB">
        <w:rPr>
          <w:rFonts w:asciiTheme="minorHAnsi" w:hAnsiTheme="minorHAnsi" w:cstheme="minorHAnsi"/>
          <w:iCs/>
          <w:lang w:eastAsia="en-US"/>
        </w:rPr>
        <w:t>Διδακτόρισσα</w:t>
      </w:r>
      <w:proofErr w:type="spellEnd"/>
      <w:r w:rsidRPr="001F422F">
        <w:rPr>
          <w:rFonts w:asciiTheme="minorHAnsi" w:hAnsiTheme="minorHAnsi" w:cstheme="minorHAnsi"/>
          <w:iCs/>
          <w:lang w:eastAsia="en-US"/>
        </w:rPr>
        <w:t xml:space="preserve"> του Α</w:t>
      </w:r>
      <w:r w:rsidR="00A556AB">
        <w:rPr>
          <w:rFonts w:asciiTheme="minorHAnsi" w:hAnsiTheme="minorHAnsi" w:cstheme="minorHAnsi"/>
          <w:iCs/>
          <w:lang w:eastAsia="en-US"/>
        </w:rPr>
        <w:t>ριστοτελείου</w:t>
      </w:r>
      <w:r w:rsidRPr="001F422F">
        <w:rPr>
          <w:rFonts w:asciiTheme="minorHAnsi" w:hAnsiTheme="minorHAnsi" w:cstheme="minorHAnsi"/>
          <w:iCs/>
          <w:lang w:eastAsia="en-US"/>
        </w:rPr>
        <w:t>, μελετώντας την εφαρμογή νέων τεχνολογιών, όπως η τρισδιάστατη απεικόνιση (LIDAR), στη χειρουργική.</w:t>
      </w:r>
    </w:p>
    <w:p w14:paraId="39E40BD0" w14:textId="77777777" w:rsidR="001F422F" w:rsidRPr="001F422F" w:rsidRDefault="001F422F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E7D9DCB" w14:textId="77777777" w:rsidR="004377E2" w:rsidRDefault="004377E2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«</w:t>
      </w:r>
      <w:r w:rsidR="001F422F" w:rsidRPr="006467D5">
        <w:rPr>
          <w:rFonts w:asciiTheme="minorHAnsi" w:hAnsiTheme="minorHAnsi" w:cstheme="minorHAnsi"/>
          <w:i/>
          <w:iCs/>
          <w:lang w:eastAsia="en-US"/>
        </w:rPr>
        <w:t>Το επίτευγμα αυτό αποκτά τεράστια σημασία, καθώς σηματοδοτεί την έμπρακτη ενίσχυση της Ισότητας και της Συμπερίληψης στον απαιτητικό χώρο τ</w:t>
      </w:r>
      <w:r w:rsidRPr="006467D5">
        <w:rPr>
          <w:rFonts w:asciiTheme="minorHAnsi" w:hAnsiTheme="minorHAnsi" w:cstheme="minorHAnsi"/>
          <w:i/>
          <w:iCs/>
          <w:lang w:eastAsia="en-US"/>
        </w:rPr>
        <w:t xml:space="preserve">ης χειρουργικής </w:t>
      </w:r>
      <w:r w:rsidRPr="006467D5">
        <w:rPr>
          <w:rFonts w:asciiTheme="minorHAnsi" w:hAnsiTheme="minorHAnsi" w:cstheme="minorHAnsi"/>
          <w:i/>
          <w:iCs/>
          <w:lang w:eastAsia="en-US"/>
        </w:rPr>
        <w:lastRenderedPageBreak/>
        <w:t>μεταμοσχεύσεων</w:t>
      </w:r>
      <w:r>
        <w:rPr>
          <w:rFonts w:asciiTheme="minorHAnsi" w:hAnsiTheme="minorHAnsi" w:cstheme="minorHAnsi"/>
          <w:iCs/>
          <w:lang w:eastAsia="en-US"/>
        </w:rPr>
        <w:t>» αναφέρει ο Δ</w:t>
      </w:r>
      <w:r w:rsidRPr="004377E2">
        <w:rPr>
          <w:rFonts w:asciiTheme="minorHAnsi" w:hAnsiTheme="minorHAnsi" w:cstheme="minorHAnsi"/>
          <w:iCs/>
          <w:lang w:eastAsia="en-US"/>
        </w:rPr>
        <w:t xml:space="preserve">ιευθυντής </w:t>
      </w:r>
      <w:r>
        <w:rPr>
          <w:rFonts w:asciiTheme="minorHAnsi" w:hAnsiTheme="minorHAnsi" w:cstheme="minorHAnsi"/>
          <w:iCs/>
          <w:lang w:eastAsia="en-US"/>
        </w:rPr>
        <w:t xml:space="preserve">της </w:t>
      </w:r>
      <w:r w:rsidRPr="004377E2">
        <w:rPr>
          <w:rFonts w:asciiTheme="minorHAnsi" w:hAnsiTheme="minorHAnsi" w:cstheme="minorHAnsi"/>
          <w:iCs/>
          <w:lang w:eastAsia="en-US"/>
        </w:rPr>
        <w:t>Χειρουργικής Κλινικής Μεταμοσχεύσεων</w:t>
      </w:r>
      <w:r>
        <w:rPr>
          <w:rFonts w:asciiTheme="minorHAnsi" w:hAnsiTheme="minorHAnsi" w:cstheme="minorHAnsi"/>
          <w:iCs/>
          <w:lang w:eastAsia="en-US"/>
        </w:rPr>
        <w:t xml:space="preserve"> του Αριστοτελείου, Καθηγητής </w:t>
      </w:r>
      <w:r w:rsidR="001F422F" w:rsidRPr="001F422F">
        <w:rPr>
          <w:rFonts w:asciiTheme="minorHAnsi" w:hAnsiTheme="minorHAnsi" w:cstheme="minorHAnsi"/>
          <w:iCs/>
          <w:lang w:eastAsia="en-US"/>
        </w:rPr>
        <w:t xml:space="preserve">Γεώργιος </w:t>
      </w:r>
      <w:proofErr w:type="spellStart"/>
      <w:r w:rsidR="001F422F" w:rsidRPr="001F422F">
        <w:rPr>
          <w:rFonts w:asciiTheme="minorHAnsi" w:hAnsiTheme="minorHAnsi" w:cstheme="minorHAnsi"/>
          <w:iCs/>
          <w:lang w:eastAsia="en-US"/>
        </w:rPr>
        <w:t>Τσουλφάς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</w:p>
    <w:p w14:paraId="49AD842C" w14:textId="6631054F" w:rsidR="004377E2" w:rsidRDefault="004377E2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63693A9" w14:textId="77777777" w:rsidR="00B5595F" w:rsidRDefault="00B5595F" w:rsidP="001F422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4E7BFEA" w14:textId="3E8CB502" w:rsidR="00BF612B" w:rsidRDefault="008A780A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πισυνάπτονται </w:t>
      </w:r>
      <w:r w:rsidR="00B5595F">
        <w:rPr>
          <w:rFonts w:asciiTheme="minorHAnsi" w:hAnsiTheme="minorHAnsi" w:cstheme="minorHAnsi"/>
          <w:iCs/>
          <w:lang w:eastAsia="en-US"/>
        </w:rPr>
        <w:t>φωτογραφίες της</w:t>
      </w:r>
      <w:r w:rsidR="00B5595F" w:rsidRPr="00B5595F">
        <w:t xml:space="preserve"> </w:t>
      </w:r>
      <w:r w:rsidR="00B5595F" w:rsidRPr="00B5595F">
        <w:rPr>
          <w:rFonts w:asciiTheme="minorHAnsi" w:hAnsiTheme="minorHAnsi" w:cstheme="minorHAnsi"/>
          <w:iCs/>
          <w:lang w:eastAsia="en-US"/>
        </w:rPr>
        <w:t>Κωνσταντίνα</w:t>
      </w:r>
      <w:r w:rsidR="00B5595F">
        <w:rPr>
          <w:rFonts w:asciiTheme="minorHAnsi" w:hAnsiTheme="minorHAnsi" w:cstheme="minorHAnsi"/>
          <w:iCs/>
          <w:lang w:eastAsia="en-US"/>
        </w:rPr>
        <w:t>ς</w:t>
      </w:r>
      <w:r w:rsidR="00B5595F" w:rsidRPr="00B5595F">
        <w:rPr>
          <w:rFonts w:asciiTheme="minorHAnsi" w:hAnsiTheme="minorHAnsi" w:cstheme="minorHAnsi"/>
          <w:iCs/>
          <w:lang w:eastAsia="en-US"/>
        </w:rPr>
        <w:t xml:space="preserve"> Ελένη</w:t>
      </w:r>
      <w:r w:rsidR="00B5595F">
        <w:rPr>
          <w:rFonts w:asciiTheme="minorHAnsi" w:hAnsiTheme="minorHAnsi" w:cstheme="minorHAnsi"/>
          <w:iCs/>
          <w:lang w:eastAsia="en-US"/>
        </w:rPr>
        <w:t>ς</w:t>
      </w:r>
      <w:r w:rsidR="00B5595F" w:rsidRPr="00B5595F">
        <w:rPr>
          <w:rFonts w:asciiTheme="minorHAnsi" w:hAnsiTheme="minorHAnsi" w:cstheme="minorHAnsi"/>
          <w:iCs/>
          <w:lang w:eastAsia="en-US"/>
        </w:rPr>
        <w:t xml:space="preserve"> Καρακάση</w:t>
      </w:r>
      <w:r w:rsidR="00742029">
        <w:rPr>
          <w:rFonts w:asciiTheme="minorHAnsi" w:hAnsiTheme="minorHAnsi" w:cstheme="minorHAnsi"/>
          <w:iCs/>
          <w:lang w:eastAsia="en-US"/>
        </w:rPr>
        <w:t>.</w:t>
      </w:r>
    </w:p>
    <w:p w14:paraId="73DD09F5" w14:textId="057B7280" w:rsidR="00BF612B" w:rsidRPr="0028441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val="en-US" w:eastAsia="en-US"/>
        </w:rPr>
      </w:pPr>
    </w:p>
    <w:p w14:paraId="04F10FB0" w14:textId="68297E33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</w:t>
      </w:r>
    </w:p>
    <w:p w14:paraId="2EF39600" w14:textId="35AED233" w:rsidR="00073878" w:rsidRPr="00B8785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</w:p>
    <w:sectPr w:rsidR="00073878" w:rsidRPr="00B8785E" w:rsidSect="00A35361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022430" w14:textId="77777777" w:rsidR="00A95FEB" w:rsidRDefault="00A95FEB" w:rsidP="001B378F">
      <w:r>
        <w:separator/>
      </w:r>
    </w:p>
  </w:endnote>
  <w:endnote w:type="continuationSeparator" w:id="0">
    <w:p w14:paraId="66A41BCA" w14:textId="77777777" w:rsidR="00A95FEB" w:rsidRDefault="00A95FEB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01D2695C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AB1047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6D10C106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AB10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0B379" w14:textId="77777777" w:rsidR="00A95FEB" w:rsidRDefault="00A95FEB" w:rsidP="001B378F">
      <w:r>
        <w:separator/>
      </w:r>
    </w:p>
  </w:footnote>
  <w:footnote w:type="continuationSeparator" w:id="0">
    <w:p w14:paraId="657C9A1A" w14:textId="77777777" w:rsidR="00A95FEB" w:rsidRDefault="00A95FEB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000919">
    <w:abstractNumId w:val="11"/>
  </w:num>
  <w:num w:numId="2" w16cid:durableId="1059355415">
    <w:abstractNumId w:val="1"/>
  </w:num>
  <w:num w:numId="3" w16cid:durableId="1995329855">
    <w:abstractNumId w:val="5"/>
  </w:num>
  <w:num w:numId="4" w16cid:durableId="1635327287">
    <w:abstractNumId w:val="3"/>
  </w:num>
  <w:num w:numId="5" w16cid:durableId="449012563">
    <w:abstractNumId w:val="14"/>
  </w:num>
  <w:num w:numId="6" w16cid:durableId="2143694280">
    <w:abstractNumId w:val="9"/>
  </w:num>
  <w:num w:numId="7" w16cid:durableId="673382907">
    <w:abstractNumId w:val="15"/>
  </w:num>
  <w:num w:numId="8" w16cid:durableId="1801069060">
    <w:abstractNumId w:val="2"/>
  </w:num>
  <w:num w:numId="9" w16cid:durableId="528185826">
    <w:abstractNumId w:val="6"/>
  </w:num>
  <w:num w:numId="10" w16cid:durableId="490870219">
    <w:abstractNumId w:val="0"/>
  </w:num>
  <w:num w:numId="11" w16cid:durableId="1888443895">
    <w:abstractNumId w:val="13"/>
  </w:num>
  <w:num w:numId="12" w16cid:durableId="488061656">
    <w:abstractNumId w:val="8"/>
  </w:num>
  <w:num w:numId="13" w16cid:durableId="1994748110">
    <w:abstractNumId w:val="16"/>
  </w:num>
  <w:num w:numId="14" w16cid:durableId="553466905">
    <w:abstractNumId w:val="4"/>
  </w:num>
  <w:num w:numId="15" w16cid:durableId="239678091">
    <w:abstractNumId w:val="12"/>
  </w:num>
  <w:num w:numId="16" w16cid:durableId="566768831">
    <w:abstractNumId w:val="10"/>
  </w:num>
  <w:num w:numId="17" w16cid:durableId="1608987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24EB"/>
    <w:rsid w:val="000328C3"/>
    <w:rsid w:val="00035D3E"/>
    <w:rsid w:val="0003672E"/>
    <w:rsid w:val="00041272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3EB4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191C"/>
    <w:rsid w:val="001637D9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7C4F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501"/>
    <w:rsid w:val="001D7D3D"/>
    <w:rsid w:val="001E109B"/>
    <w:rsid w:val="001E2979"/>
    <w:rsid w:val="001E370E"/>
    <w:rsid w:val="001E3C81"/>
    <w:rsid w:val="001F422F"/>
    <w:rsid w:val="001F5E1C"/>
    <w:rsid w:val="001F6D66"/>
    <w:rsid w:val="00200F34"/>
    <w:rsid w:val="00210A3C"/>
    <w:rsid w:val="00213613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8441B"/>
    <w:rsid w:val="00291B56"/>
    <w:rsid w:val="00291FF8"/>
    <w:rsid w:val="00292806"/>
    <w:rsid w:val="00295ABF"/>
    <w:rsid w:val="00296F94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4D4D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06BAE"/>
    <w:rsid w:val="004107AD"/>
    <w:rsid w:val="004111E0"/>
    <w:rsid w:val="00413948"/>
    <w:rsid w:val="00413D47"/>
    <w:rsid w:val="00413D9C"/>
    <w:rsid w:val="00416AA0"/>
    <w:rsid w:val="00417CA8"/>
    <w:rsid w:val="004211D7"/>
    <w:rsid w:val="00422A12"/>
    <w:rsid w:val="00424D90"/>
    <w:rsid w:val="00425AAA"/>
    <w:rsid w:val="00430120"/>
    <w:rsid w:val="00433760"/>
    <w:rsid w:val="00433C48"/>
    <w:rsid w:val="0043529E"/>
    <w:rsid w:val="004367C5"/>
    <w:rsid w:val="0043728B"/>
    <w:rsid w:val="004377E2"/>
    <w:rsid w:val="00441A96"/>
    <w:rsid w:val="00442871"/>
    <w:rsid w:val="00442CF5"/>
    <w:rsid w:val="00443109"/>
    <w:rsid w:val="00445236"/>
    <w:rsid w:val="0044787E"/>
    <w:rsid w:val="004507D4"/>
    <w:rsid w:val="00451872"/>
    <w:rsid w:val="0046111A"/>
    <w:rsid w:val="0046162F"/>
    <w:rsid w:val="0046548A"/>
    <w:rsid w:val="00465DA2"/>
    <w:rsid w:val="00466A2B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6534"/>
    <w:rsid w:val="004D744B"/>
    <w:rsid w:val="004E2425"/>
    <w:rsid w:val="004E2E4F"/>
    <w:rsid w:val="004E4FF2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2E03"/>
    <w:rsid w:val="00583399"/>
    <w:rsid w:val="00587DFE"/>
    <w:rsid w:val="00590BED"/>
    <w:rsid w:val="00595600"/>
    <w:rsid w:val="005A37D9"/>
    <w:rsid w:val="005A5F4F"/>
    <w:rsid w:val="005A7589"/>
    <w:rsid w:val="005B1F55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67D5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0112"/>
    <w:rsid w:val="006825DC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F33EA"/>
    <w:rsid w:val="006F4D89"/>
    <w:rsid w:val="006F5E21"/>
    <w:rsid w:val="006F6786"/>
    <w:rsid w:val="006F68ED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5DD"/>
    <w:rsid w:val="00733889"/>
    <w:rsid w:val="00733C67"/>
    <w:rsid w:val="00734CC9"/>
    <w:rsid w:val="007414F3"/>
    <w:rsid w:val="00742029"/>
    <w:rsid w:val="00742F20"/>
    <w:rsid w:val="00746E1C"/>
    <w:rsid w:val="00747C6C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49D8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5ACF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56AB"/>
    <w:rsid w:val="00A56F97"/>
    <w:rsid w:val="00A57E82"/>
    <w:rsid w:val="00A6274C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5FEB"/>
    <w:rsid w:val="00A97546"/>
    <w:rsid w:val="00A97CC3"/>
    <w:rsid w:val="00AA23EA"/>
    <w:rsid w:val="00AA2400"/>
    <w:rsid w:val="00AA2588"/>
    <w:rsid w:val="00AA613D"/>
    <w:rsid w:val="00AB0C29"/>
    <w:rsid w:val="00AB1047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20D3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5595F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B508D"/>
    <w:rsid w:val="00BC0C33"/>
    <w:rsid w:val="00BC0EF0"/>
    <w:rsid w:val="00BC1AFA"/>
    <w:rsid w:val="00BC2269"/>
    <w:rsid w:val="00BC4063"/>
    <w:rsid w:val="00BC5A21"/>
    <w:rsid w:val="00BD16C3"/>
    <w:rsid w:val="00BD3911"/>
    <w:rsid w:val="00BD4667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767"/>
    <w:rsid w:val="00C05E13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1F0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08BF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258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B5ADE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1212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04F5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496C3-2AA2-4709-A691-C77BD3353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374</Words>
  <Characters>2021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84</cp:revision>
  <cp:lastPrinted>2020-11-05T09:52:00Z</cp:lastPrinted>
  <dcterms:created xsi:type="dcterms:W3CDTF">2021-02-17T23:08:00Z</dcterms:created>
  <dcterms:modified xsi:type="dcterms:W3CDTF">2025-11-10T16:22:00Z</dcterms:modified>
</cp:coreProperties>
</file>